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b125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5c68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d59d8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2T21:23:28Z</dcterms:created>
  <dcterms:modified xsi:type="dcterms:W3CDTF">2022-02-02T21:23:28Z</dcterms:modified>
</cp:coreProperties>
</file>